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1D30C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ransitional Math (TM) Portability Panel</w:t>
      </w:r>
    </w:p>
    <w:p w14:paraId="223A488E" w14:textId="0908F294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ednesday, </w:t>
      </w:r>
      <w:r w:rsidR="00C776BA">
        <w:rPr>
          <w:rFonts w:ascii="Times New Roman" w:hAnsi="Times New Roman" w:cs="Times New Roman"/>
          <w:b/>
        </w:rPr>
        <w:t>April 1</w:t>
      </w:r>
      <w:r w:rsidR="002E6DBD">
        <w:rPr>
          <w:rFonts w:ascii="Times New Roman" w:hAnsi="Times New Roman" w:cs="Times New Roman"/>
          <w:b/>
        </w:rPr>
        <w:t>4</w:t>
      </w:r>
      <w:r w:rsidR="00C776BA" w:rsidRPr="00C776BA">
        <w:rPr>
          <w:rFonts w:ascii="Times New Roman" w:hAnsi="Times New Roman" w:cs="Times New Roman"/>
          <w:b/>
          <w:vertAlign w:val="superscript"/>
        </w:rPr>
        <w:t>th</w:t>
      </w:r>
      <w:r w:rsidR="00C776BA">
        <w:rPr>
          <w:rFonts w:ascii="Times New Roman" w:hAnsi="Times New Roman" w:cs="Times New Roman"/>
          <w:b/>
        </w:rPr>
        <w:t>, 202</w:t>
      </w:r>
      <w:r w:rsidR="002E6DBD">
        <w:rPr>
          <w:rFonts w:ascii="Times New Roman" w:hAnsi="Times New Roman" w:cs="Times New Roman"/>
          <w:b/>
        </w:rPr>
        <w:t>1</w:t>
      </w:r>
    </w:p>
    <w:p w14:paraId="23992BB3" w14:textId="1AA35DBC" w:rsidR="00820544" w:rsidRDefault="00820544" w:rsidP="00C776BA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:00 a.m. – 3:00 p.m.</w:t>
      </w:r>
    </w:p>
    <w:p w14:paraId="084FA81A" w14:textId="1598041E" w:rsidR="00C776BA" w:rsidRDefault="00C776BA" w:rsidP="00C776BA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oom Conference</w:t>
      </w:r>
    </w:p>
    <w:p w14:paraId="462E2906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i/>
        </w:rPr>
      </w:pPr>
    </w:p>
    <w:p w14:paraId="73E8B174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eeting Summary</w:t>
      </w:r>
    </w:p>
    <w:p w14:paraId="40ECAD05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p w14:paraId="52B678A6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cisions</w:t>
      </w:r>
    </w:p>
    <w:p w14:paraId="3D3F5E5C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tbl>
      <w:tblPr>
        <w:tblStyle w:val="TableGrid"/>
        <w:tblW w:w="10255" w:type="dxa"/>
        <w:tblInd w:w="0" w:type="dxa"/>
        <w:tblLook w:val="04A0" w:firstRow="1" w:lastRow="0" w:firstColumn="1" w:lastColumn="0" w:noHBand="0" w:noVBand="1"/>
      </w:tblPr>
      <w:tblGrid>
        <w:gridCol w:w="2785"/>
        <w:gridCol w:w="2517"/>
        <w:gridCol w:w="2518"/>
        <w:gridCol w:w="2435"/>
      </w:tblGrid>
      <w:tr w:rsidR="00820544" w14:paraId="0AACCF61" w14:textId="77777777" w:rsidTr="00C776BA"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3B209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Partnership</w:t>
            </w:r>
          </w:p>
        </w:tc>
        <w:tc>
          <w:tcPr>
            <w:tcW w:w="74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1C91A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Panel Decision</w:t>
            </w:r>
          </w:p>
        </w:tc>
      </w:tr>
      <w:tr w:rsidR="00820544" w14:paraId="6D2FF6BD" w14:textId="77777777" w:rsidTr="00C776B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C630E" w14:textId="77777777" w:rsidR="00820544" w:rsidRPr="002F2A01" w:rsidRDefault="00820544" w:rsidP="008443B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0C702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STEM (TM001)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F770A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QL/Stats (TM002)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66FE8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Tech Math (TM003)</w:t>
            </w:r>
          </w:p>
        </w:tc>
      </w:tr>
      <w:tr w:rsidR="00820544" w14:paraId="2324DCE4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99A3B" w14:textId="198B8CEC" w:rsidR="00820544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2F2A01">
              <w:rPr>
                <w:rFonts w:ascii="Times New Roman" w:hAnsi="Times New Roman" w:cs="Times New Roman"/>
                <w:color w:val="auto"/>
              </w:rPr>
              <w:t>Carl Sandburg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EC717" w14:textId="647C7892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88849" w14:textId="16F983ED" w:rsidR="00820544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12493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20544" w14:paraId="0EFD96D0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AE73A" w14:textId="23765D99" w:rsidR="00820544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2F2A01">
              <w:rPr>
                <w:rFonts w:ascii="Times New Roman" w:hAnsi="Times New Roman" w:cs="Times New Roman"/>
                <w:color w:val="auto"/>
              </w:rPr>
              <w:t>City College</w:t>
            </w:r>
            <w:r w:rsidR="002E6DBD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DD24E5">
              <w:rPr>
                <w:rFonts w:ascii="Times New Roman" w:hAnsi="Times New Roman" w:cs="Times New Roman"/>
                <w:color w:val="auto"/>
              </w:rPr>
              <w:t>o</w:t>
            </w:r>
            <w:r w:rsidR="002E6DBD">
              <w:rPr>
                <w:rFonts w:ascii="Times New Roman" w:hAnsi="Times New Roman" w:cs="Times New Roman"/>
                <w:color w:val="auto"/>
              </w:rPr>
              <w:t>f Chicago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57216" w14:textId="0AAD3519" w:rsidR="00820544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6A3EA" w14:textId="636ACB9E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B0D64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C776BA" w14:paraId="718AEB8A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22CBF" w14:textId="56A9B476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Heartland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B87BB" w14:textId="3C232066" w:rsidR="00C776BA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303F2" w14:textId="104DA530" w:rsidR="00E615A2" w:rsidRPr="002F2A01" w:rsidRDefault="00E615A2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B5439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C61A9" w14:paraId="0635BC4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F691A" w14:textId="3684674B" w:rsidR="002C61A9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llinois Eastern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FE57B" w14:textId="27799CBB" w:rsidR="002C61A9" w:rsidRPr="002F2A01" w:rsidRDefault="002C61A9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9420" w14:textId="0A0F6ACE" w:rsidR="002C61A9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64D72" w14:textId="77777777" w:rsidR="002C61A9" w:rsidRPr="002F2A01" w:rsidRDefault="002C61A9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0E864B1A" w14:textId="77777777" w:rsidTr="00D83ECC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48333" w14:textId="74D36B42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John Wood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A1717" w14:textId="77777777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4A5D8" w14:textId="6B4C5B9C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8052DE"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B3D29" w14:textId="42BDDA0F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4F8AFD3E" w14:textId="77777777" w:rsidTr="00D83ECC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7CA6E" w14:textId="68E1BD01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Joliet Junior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DCA75" w14:textId="0791EDB0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CC4F1" w14:textId="5E3E1359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8052DE"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C349B" w14:textId="77777777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C776BA" w14:paraId="15B3E123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BEC00" w14:textId="68C58B9A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Kankakee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9A7BF" w14:textId="7981EC98" w:rsidR="00C776BA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52BDF" w14:textId="04583243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0C9A1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0410458E" w14:textId="77777777" w:rsidTr="00A71232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0AACF" w14:textId="0C2A82B0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Kaskaskia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5940A" w14:textId="1DF7C30E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D14BE" w14:textId="10C5EFE0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221CF"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19BBD" w14:textId="77777777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7AFA87C1" w14:textId="77777777" w:rsidTr="00A71232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90C48" w14:textId="05F8F88C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Lewis and Clark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93319" w14:textId="4502A8BB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A132F" w14:textId="75A8269B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3221CF"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EC865" w14:textId="77777777" w:rsidR="00272AF0" w:rsidRPr="002F2A01" w:rsidRDefault="00272AF0" w:rsidP="00272AF0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C776BA" w14:paraId="1FE7763D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ED671" w14:textId="7FDBD7F9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McHenry Coun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57B81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FBE28" w14:textId="6808CB36" w:rsidR="00932D6D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eturn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EEA83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086A7149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F3A5C" w14:textId="25D0E6B5" w:rsidR="00272AF0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Prairie State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E9EDB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123AE" w14:textId="45A00C84" w:rsidR="00272AF0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2A82C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C776BA" w14:paraId="114ED1C3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359D5" w14:textId="34772C6B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end Lake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A3785" w14:textId="477740AD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0959A" w14:textId="72B87560" w:rsidR="003C2EDD" w:rsidRPr="002F2A01" w:rsidRDefault="003C2EDD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7F5D5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443B4" w14:paraId="7897D09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CFC0" w14:textId="3CDF20A1" w:rsidR="008443B4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ichland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1C6C1" w14:textId="77777777" w:rsidR="008443B4" w:rsidRPr="002F2A01" w:rsidRDefault="008443B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290F5" w14:textId="4CF39D52" w:rsidR="008443B4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05B6" w14:textId="77777777" w:rsidR="008443B4" w:rsidRPr="002F2A01" w:rsidRDefault="008443B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0F82BE1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CB6FC" w14:textId="1AB2FE97" w:rsidR="00272AF0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hawnee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4A450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03E78" w14:textId="3E7FC958" w:rsidR="00272AF0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95E48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1F918651" w14:textId="77777777" w:rsidR="00005F0B" w:rsidRPr="006E59EE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</w:p>
    <w:p w14:paraId="2CDA8EF2" w14:textId="77777777" w:rsidR="00005F0B" w:rsidRPr="006E59EE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  <w:r w:rsidRPr="006E59EE">
        <w:rPr>
          <w:rFonts w:ascii="Times New Roman" w:hAnsi="Times New Roman" w:cs="Times New Roman"/>
          <w:b/>
        </w:rPr>
        <w:t>Additional Item</w:t>
      </w:r>
    </w:p>
    <w:p w14:paraId="45B9DE98" w14:textId="43021BC6" w:rsidR="00005F0B" w:rsidRDefault="00005F0B" w:rsidP="006E59EE">
      <w:pPr>
        <w:pStyle w:val="NoSpacing"/>
        <w:ind w:left="720"/>
        <w:jc w:val="left"/>
        <w:rPr>
          <w:rFonts w:ascii="Times New Roman" w:hAnsi="Times New Roman" w:cs="Times New Roman"/>
        </w:rPr>
      </w:pPr>
      <w:r w:rsidRPr="00272AF0">
        <w:rPr>
          <w:rFonts w:ascii="Times New Roman" w:hAnsi="Times New Roman" w:cs="Times New Roman"/>
        </w:rPr>
        <w:t>Fall 202</w:t>
      </w:r>
      <w:r w:rsidR="00DD24E5" w:rsidRPr="00272AF0">
        <w:rPr>
          <w:rFonts w:ascii="Times New Roman" w:hAnsi="Times New Roman" w:cs="Times New Roman"/>
        </w:rPr>
        <w:t>1</w:t>
      </w:r>
      <w:r w:rsidRPr="00272AF0">
        <w:rPr>
          <w:rFonts w:ascii="Times New Roman" w:hAnsi="Times New Roman" w:cs="Times New Roman"/>
        </w:rPr>
        <w:t xml:space="preserve"> meeting will be on Wednesday, October </w:t>
      </w:r>
      <w:r w:rsidR="00CF25CB" w:rsidRPr="00272AF0">
        <w:rPr>
          <w:rFonts w:ascii="Times New Roman" w:hAnsi="Times New Roman" w:cs="Times New Roman"/>
        </w:rPr>
        <w:t>2</w:t>
      </w:r>
      <w:r w:rsidR="00634BB2" w:rsidRPr="00272AF0">
        <w:rPr>
          <w:rFonts w:ascii="Times New Roman" w:hAnsi="Times New Roman" w:cs="Times New Roman"/>
        </w:rPr>
        <w:t>7</w:t>
      </w:r>
      <w:r w:rsidRPr="00272AF0">
        <w:rPr>
          <w:rFonts w:ascii="Times New Roman" w:hAnsi="Times New Roman" w:cs="Times New Roman"/>
        </w:rPr>
        <w:t>, 20</w:t>
      </w:r>
      <w:r w:rsidR="00A416EF" w:rsidRPr="00272AF0">
        <w:rPr>
          <w:rFonts w:ascii="Times New Roman" w:hAnsi="Times New Roman" w:cs="Times New Roman"/>
        </w:rPr>
        <w:t>2</w:t>
      </w:r>
      <w:r w:rsidR="00634BB2" w:rsidRPr="00272AF0">
        <w:rPr>
          <w:rFonts w:ascii="Times New Roman" w:hAnsi="Times New Roman" w:cs="Times New Roman"/>
        </w:rPr>
        <w:t>1. Location: TBD</w:t>
      </w:r>
    </w:p>
    <w:p w14:paraId="069D4749" w14:textId="77777777" w:rsidR="00005F0B" w:rsidRPr="006E59EE" w:rsidRDefault="00005F0B" w:rsidP="00005F0B">
      <w:pPr>
        <w:pStyle w:val="NoSpacing"/>
        <w:ind w:left="720"/>
        <w:jc w:val="left"/>
        <w:rPr>
          <w:rFonts w:ascii="Times New Roman" w:hAnsi="Times New Roman" w:cs="Times New Roman"/>
        </w:rPr>
      </w:pPr>
    </w:p>
    <w:p w14:paraId="5AC47BBB" w14:textId="77777777" w:rsidR="00005F0B" w:rsidRPr="006E59EE" w:rsidRDefault="00005F0B" w:rsidP="00005F0B">
      <w:pPr>
        <w:pStyle w:val="NoSpacing"/>
        <w:ind w:left="1440"/>
        <w:jc w:val="left"/>
        <w:rPr>
          <w:rFonts w:ascii="Times New Roman" w:hAnsi="Times New Roman" w:cs="Times New Roman"/>
          <w:sz w:val="20"/>
          <w:szCs w:val="20"/>
        </w:rPr>
      </w:pPr>
    </w:p>
    <w:p w14:paraId="3ECBA853" w14:textId="77777777" w:rsidR="00820544" w:rsidRDefault="00820544" w:rsidP="00005F0B"/>
    <w:sectPr w:rsidR="008205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5B287F"/>
    <w:multiLevelType w:val="hybridMultilevel"/>
    <w:tmpl w:val="8F0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70E2C"/>
    <w:multiLevelType w:val="hybridMultilevel"/>
    <w:tmpl w:val="D5FCE4A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0E42356"/>
    <w:multiLevelType w:val="hybridMultilevel"/>
    <w:tmpl w:val="995CF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D010E"/>
    <w:multiLevelType w:val="hybridMultilevel"/>
    <w:tmpl w:val="83024D32"/>
    <w:lvl w:ilvl="0" w:tplc="4E6046EE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KxsLS0NDQytDRS0lEKTi0uzszPAykwqgUAIY9LDiwAAAA="/>
  </w:docVars>
  <w:rsids>
    <w:rsidRoot w:val="00820544"/>
    <w:rsid w:val="00005F0B"/>
    <w:rsid w:val="000D7505"/>
    <w:rsid w:val="00115CF7"/>
    <w:rsid w:val="00272AF0"/>
    <w:rsid w:val="002C61A9"/>
    <w:rsid w:val="002E6DBD"/>
    <w:rsid w:val="002F2A01"/>
    <w:rsid w:val="003C2EDD"/>
    <w:rsid w:val="00575084"/>
    <w:rsid w:val="00634BB2"/>
    <w:rsid w:val="00636CEF"/>
    <w:rsid w:val="00661539"/>
    <w:rsid w:val="006E59EE"/>
    <w:rsid w:val="00820544"/>
    <w:rsid w:val="00825F21"/>
    <w:rsid w:val="008443B4"/>
    <w:rsid w:val="00932D6D"/>
    <w:rsid w:val="00A416EF"/>
    <w:rsid w:val="00C776BA"/>
    <w:rsid w:val="00C9506F"/>
    <w:rsid w:val="00CF25CB"/>
    <w:rsid w:val="00D77625"/>
    <w:rsid w:val="00D85477"/>
    <w:rsid w:val="00DC2062"/>
    <w:rsid w:val="00DD1100"/>
    <w:rsid w:val="00DD24E5"/>
    <w:rsid w:val="00E61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4E10D"/>
  <w15:chartTrackingRefBased/>
  <w15:docId w15:val="{34D09628-3C21-4A7D-99B2-2F657B580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544"/>
    <w:pPr>
      <w:spacing w:line="256" w:lineRule="auto"/>
      <w:jc w:val="both"/>
    </w:pPr>
    <w:rPr>
      <w:rFonts w:ascii="Georgia" w:hAnsi="Georgia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0544"/>
    <w:pPr>
      <w:spacing w:after="0" w:line="240" w:lineRule="auto"/>
      <w:jc w:val="both"/>
    </w:pPr>
    <w:rPr>
      <w:rFonts w:ascii="Georgia" w:hAnsi="Georgia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820544"/>
    <w:pPr>
      <w:spacing w:after="0" w:line="240" w:lineRule="auto"/>
    </w:pPr>
    <w:rPr>
      <w:rFonts w:ascii="Calibri" w:hAnsi="Calibri"/>
      <w:color w:val="000000" w:themeColor="text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5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050BB-3FF3-4886-AD05-447ECFEBE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Board of Education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V SAMANTHA</dc:creator>
  <cp:keywords/>
  <dc:description/>
  <cp:lastModifiedBy>LEAV SAMANTHA</cp:lastModifiedBy>
  <cp:revision>4</cp:revision>
  <dcterms:created xsi:type="dcterms:W3CDTF">2021-04-14T14:01:00Z</dcterms:created>
  <dcterms:modified xsi:type="dcterms:W3CDTF">2021-04-14T17:06:00Z</dcterms:modified>
</cp:coreProperties>
</file>